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8A7" w:rsidRDefault="00E348A7" w:rsidP="00E348A7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>Приложение 1</w:t>
      </w:r>
    </w:p>
    <w:p w:rsidR="00E348A7" w:rsidRDefault="00E348A7" w:rsidP="00E348A7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 xml:space="preserve">к Порядку проведения </w:t>
      </w:r>
    </w:p>
    <w:p w:rsidR="00E348A7" w:rsidRDefault="00E348A7" w:rsidP="00E348A7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 xml:space="preserve">конкурса инициативных </w:t>
      </w:r>
    </w:p>
    <w:p w:rsidR="00E348A7" w:rsidRDefault="00E348A7" w:rsidP="00E348A7">
      <w:pPr>
        <w:pStyle w:val="a4"/>
        <w:spacing w:after="0"/>
        <w:ind w:firstLine="6946"/>
        <w:rPr>
          <w:sz w:val="22"/>
          <w:szCs w:val="22"/>
        </w:rPr>
      </w:pPr>
      <w:r>
        <w:rPr>
          <w:sz w:val="22"/>
          <w:szCs w:val="22"/>
        </w:rPr>
        <w:t>проектов</w:t>
      </w:r>
    </w:p>
    <w:p w:rsidR="00E348A7" w:rsidRDefault="00E348A7" w:rsidP="00E348A7">
      <w:pPr>
        <w:pStyle w:val="Compact"/>
        <w:tabs>
          <w:tab w:val="left" w:pos="142"/>
        </w:tabs>
        <w:spacing w:before="0" w:after="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E348A7" w:rsidRDefault="00E348A7" w:rsidP="00E348A7">
      <w:pPr>
        <w:pStyle w:val="a4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Заявка на участие в Конкурсе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16"/>
        <w:gridCol w:w="3487"/>
        <w:gridCol w:w="5494"/>
      </w:tblGrid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№ </w:t>
            </w:r>
          </w:p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</w:t>
            </w:r>
            <w:r>
              <w:rPr>
                <w:sz w:val="28"/>
                <w:szCs w:val="28"/>
                <w:lang w:val="en-US"/>
              </w:rPr>
              <w:t>/</w:t>
            </w:r>
            <w:r>
              <w:rPr>
                <w:sz w:val="28"/>
                <w:szCs w:val="28"/>
              </w:rPr>
              <w:t>п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аименование пункта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омментарии</w:t>
            </w: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аименование проекта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руктурное подразделение Университета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ответствие тематики проекта основным направлениям Конкурса (п. 2.2. Порядка)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аткое описание проекта (аннотация)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жидаемые результаты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отребители результата проекта 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Руководитель проекта </w:t>
            </w:r>
            <w:r>
              <w:rPr>
                <w:i/>
                <w:sz w:val="28"/>
                <w:szCs w:val="28"/>
              </w:rPr>
              <w:t>(Ф.И.О., должность, ученая степень и ученое звание, контактный телефон, адрес электронной почты)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оманда инициативного проекта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  <w:tr w:rsidR="00E348A7" w:rsidTr="0002125D"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E348A7">
            <w:pPr>
              <w:pStyle w:val="a4"/>
              <w:numPr>
                <w:ilvl w:val="0"/>
                <w:numId w:val="1"/>
              </w:numPr>
              <w:spacing w:after="0"/>
              <w:ind w:left="0" w:firstLine="0"/>
              <w:rPr>
                <w:sz w:val="28"/>
                <w:szCs w:val="2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Финансирование проекта (тыс. руб.)</w:t>
            </w:r>
          </w:p>
        </w:tc>
        <w:tc>
          <w:tcPr>
            <w:tcW w:w="5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48A7" w:rsidRDefault="00E348A7" w:rsidP="0002125D">
            <w:pPr>
              <w:pStyle w:val="a4"/>
              <w:spacing w:after="0"/>
              <w:rPr>
                <w:sz w:val="28"/>
                <w:szCs w:val="28"/>
              </w:rPr>
            </w:pPr>
          </w:p>
        </w:tc>
      </w:tr>
    </w:tbl>
    <w:p w:rsidR="004E5CD0" w:rsidRDefault="004E5CD0">
      <w:bookmarkStart w:id="0" w:name="_GoBack"/>
      <w:bookmarkEnd w:id="0"/>
    </w:p>
    <w:sectPr w:rsidR="004E5CD0" w:rsidSect="00C97FCE">
      <w:pgSz w:w="11906" w:h="16838"/>
      <w:pgMar w:top="1134" w:right="850" w:bottom="1134" w:left="1134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7D5060"/>
    <w:multiLevelType w:val="multilevel"/>
    <w:tmpl w:val="724EAE10"/>
    <w:lvl w:ilvl="0">
      <w:start w:val="1"/>
      <w:numFmt w:val="decimal"/>
      <w:lvlText w:val="%1."/>
      <w:lvlJc w:val="left"/>
      <w:pPr>
        <w:ind w:left="1125" w:hanging="1125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48A7"/>
    <w:rsid w:val="004E5CD0"/>
    <w:rsid w:val="00C97FCE"/>
    <w:rsid w:val="00E34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C859D3D-3DE2-4609-B788-9E49FCA3D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48A7"/>
    <w:pPr>
      <w:jc w:val="left"/>
    </w:pPr>
    <w:rPr>
      <w:rFonts w:eastAsia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E348A7"/>
    <w:pPr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99"/>
    <w:unhideWhenUsed/>
    <w:rsid w:val="00E348A7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E348A7"/>
    <w:rPr>
      <w:rFonts w:eastAsia="Times New Roman"/>
      <w:sz w:val="24"/>
      <w:szCs w:val="24"/>
      <w:lang w:eastAsia="ru-RU"/>
    </w:rPr>
  </w:style>
  <w:style w:type="paragraph" w:customStyle="1" w:styleId="Compact">
    <w:name w:val="Compact"/>
    <w:basedOn w:val="a4"/>
    <w:qFormat/>
    <w:rsid w:val="00E348A7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епешкин Сергей Алексеевич</dc:creator>
  <cp:keywords/>
  <dc:description/>
  <cp:lastModifiedBy>Лепешкин Сергей Алексеевич</cp:lastModifiedBy>
  <cp:revision>1</cp:revision>
  <dcterms:created xsi:type="dcterms:W3CDTF">2020-03-19T07:40:00Z</dcterms:created>
  <dcterms:modified xsi:type="dcterms:W3CDTF">2020-03-19T07:41:00Z</dcterms:modified>
</cp:coreProperties>
</file>